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0651" w:rsidRPr="000A75A9" w:rsidRDefault="000A75A9">
      <w:pP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Haoyun Lei</w:t>
      </w:r>
      <w:r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  <w:t xml:space="preserve">  </w:t>
      </w:r>
      <w:r w:rsidR="00A01D73"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  <w:t xml:space="preserve">                        </w:t>
      </w:r>
      <w:r>
        <w:rPr>
          <w:rFonts w:ascii="Times New Roman" w:hAnsi="Times New Roman" w:cs="Times New Roman"/>
          <w:b/>
          <w:bCs/>
          <w:color w:val="000000" w:themeColor="text1"/>
          <w:sz w:val="13"/>
          <w:szCs w:val="13"/>
        </w:rPr>
        <w:t xml:space="preserve">         </w:t>
      </w:r>
      <w:bookmarkStart w:id="0" w:name="_GoBack"/>
      <w:bookmarkEnd w:id="0"/>
      <w:r w:rsidRPr="000A75A9">
        <w:rPr>
          <w:rFonts w:ascii="Times New Roman" w:hAnsi="Times New Roman" w:cs="Times New Roman"/>
          <w:color w:val="000000" w:themeColor="text1"/>
        </w:rPr>
        <w:t xml:space="preserve">E-mail: </w:t>
      </w:r>
      <w:hyperlink r:id="rId6" w:history="1">
        <w:r w:rsidRPr="000A75A9">
          <w:rPr>
            <w:rStyle w:val="a5"/>
            <w:rFonts w:ascii="Times New Roman" w:hAnsi="Times New Roman" w:cs="Times New Roman"/>
            <w:color w:val="000000" w:themeColor="text1"/>
          </w:rPr>
          <w:t>haoyunl@andrew.cmu.edu</w:t>
        </w:r>
      </w:hyperlink>
      <w:r w:rsidRPr="000A75A9">
        <w:rPr>
          <w:rFonts w:ascii="Times New Roman" w:hAnsi="Times New Roman" w:cs="Times New Roman"/>
          <w:color w:val="000000" w:themeColor="text1"/>
        </w:rPr>
        <w:t xml:space="preserve">        </w:t>
      </w:r>
      <w:r w:rsidRPr="000A75A9">
        <w:rPr>
          <w:rFonts w:ascii="Times New Roman" w:hAnsi="Times New Roman" w:cs="Times New Roman"/>
          <w:b/>
          <w:bCs/>
          <w:color w:val="000000" w:themeColor="text1"/>
        </w:rPr>
        <w:t>|</w:t>
      </w:r>
      <w:r w:rsidRPr="000A75A9">
        <w:rPr>
          <w:rFonts w:ascii="Times New Roman" w:hAnsi="Times New Roman" w:cs="Times New Roman"/>
          <w:color w:val="000000" w:themeColor="text1"/>
        </w:rPr>
        <w:t xml:space="preserve">        Phone: +1(412)969-3798</w:t>
      </w:r>
    </w:p>
    <w:p w:rsidR="00C70651" w:rsidRPr="000A75A9" w:rsidRDefault="000A75A9">
      <w:pPr>
        <w:rPr>
          <w:rStyle w:val="a5"/>
          <w:rFonts w:ascii="Times New Roman" w:hAnsi="Times New Roman" w:cs="Times New Roman"/>
          <w:color w:val="000000" w:themeColor="text1"/>
        </w:rPr>
      </w:pPr>
      <w:r w:rsidRPr="000A75A9">
        <w:rPr>
          <w:rFonts w:ascii="Times New Roman" w:hAnsi="Times New Roman" w:cs="Times New Roman"/>
          <w:color w:val="000000" w:themeColor="text1"/>
        </w:rPr>
        <w:t xml:space="preserve">                                                 LinkedIn: </w:t>
      </w:r>
      <w:hyperlink r:id="rId7" w:history="1">
        <w:r w:rsidRPr="000A75A9">
          <w:rPr>
            <w:rStyle w:val="a5"/>
            <w:rFonts w:ascii="Times New Roman" w:hAnsi="Times New Roman" w:cs="Times New Roman"/>
            <w:color w:val="000000" w:themeColor="text1"/>
          </w:rPr>
          <w:t>linkedin.com/in/haoyunlei/</w:t>
        </w:r>
      </w:hyperlink>
      <w:r w:rsidRPr="000A75A9">
        <w:rPr>
          <w:rFonts w:ascii="Times New Roman" w:hAnsi="Times New Roman" w:cs="Times New Roman"/>
          <w:color w:val="000000" w:themeColor="text1"/>
        </w:rPr>
        <w:t xml:space="preserve"> </w:t>
      </w:r>
      <w:r w:rsidRPr="000A75A9">
        <w:rPr>
          <w:rFonts w:ascii="Times New Roman" w:hAnsi="Times New Roman" w:cs="Times New Roman"/>
          <w:b/>
          <w:bCs/>
          <w:color w:val="000000" w:themeColor="text1"/>
        </w:rPr>
        <w:t xml:space="preserve">   | </w:t>
      </w:r>
      <w:r w:rsidRPr="000A75A9">
        <w:rPr>
          <w:rFonts w:ascii="Times New Roman" w:hAnsi="Times New Roman" w:cs="Times New Roman"/>
          <w:color w:val="000000" w:themeColor="text1"/>
        </w:rPr>
        <w:t xml:space="preserve">       Website: </w:t>
      </w:r>
      <w:hyperlink r:id="rId8" w:history="1">
        <w:r w:rsidRPr="000A75A9">
          <w:rPr>
            <w:rStyle w:val="a5"/>
            <w:rFonts w:ascii="Times New Roman" w:hAnsi="Times New Roman" w:cs="Times New Roman"/>
            <w:color w:val="000000" w:themeColor="text1"/>
          </w:rPr>
          <w:t>cs.cmu.edu/~haoyunl/</w:t>
        </w:r>
      </w:hyperlink>
    </w:p>
    <w:p w:rsidR="00C70651" w:rsidRDefault="00C70651">
      <w:pPr>
        <w:rPr>
          <w:rFonts w:ascii="Times New Roman" w:hAnsi="Times New Roman" w:cs="Times New Roman"/>
          <w:color w:val="000000" w:themeColor="text1"/>
          <w:sz w:val="6"/>
          <w:u w:val="single"/>
        </w:rPr>
      </w:pPr>
    </w:p>
    <w:tbl>
      <w:tblPr>
        <w:tblStyle w:val="a8"/>
        <w:tblW w:w="1125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1250"/>
      </w:tblGrid>
      <w:tr w:rsidR="00C70651">
        <w:tc>
          <w:tcPr>
            <w:tcW w:w="11250" w:type="dxa"/>
          </w:tcPr>
          <w:p w:rsidR="00C70651" w:rsidRDefault="000A75A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EDUCATION</w:t>
            </w:r>
          </w:p>
        </w:tc>
      </w:tr>
      <w:tr w:rsidR="00C70651">
        <w:tc>
          <w:tcPr>
            <w:tcW w:w="11250" w:type="dxa"/>
            <w:tcBorders>
              <w:bottom w:val="nil"/>
            </w:tcBorders>
          </w:tcPr>
          <w:p w:rsidR="00C70651" w:rsidRDefault="000A75A9">
            <w:pPr>
              <w:ind w:firstLineChars="50" w:firstLine="110"/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  <w:r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>Carnegie Mellon University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                                   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Aug 2016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May 2021</w:t>
            </w:r>
          </w:p>
          <w:p w:rsidR="00C70651" w:rsidRDefault="000A75A9">
            <w:pPr>
              <w:ind w:firstLineChars="100" w:firstLine="221"/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</w:pPr>
            <w: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Ph.D. in Computational Biology                                                                                     </w:t>
            </w:r>
            <w:r>
              <w:rPr>
                <w:rStyle w:val="a7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               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Cs w:val="22"/>
              </w:rPr>
              <w:t>(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>expected)</w:t>
            </w:r>
          </w:p>
          <w:p w:rsidR="00C70651" w:rsidRDefault="000A75A9">
            <w:pPr>
              <w:ind w:firstLineChars="100" w:firstLine="22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Joint Carnegie Mellon-University of Pittsburgh Ph.D. Program in Computational Biology     </w:t>
            </w:r>
            <w:r>
              <w:rPr>
                <w:rFonts w:ascii="Times New Roman" w:hAnsi="Times New Roman" w:cs="Times New Roman"/>
              </w:rPr>
              <w:t xml:space="preserve">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</w:t>
            </w:r>
          </w:p>
          <w:p w:rsidR="00C70651" w:rsidRDefault="000A75A9">
            <w:p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Computational Biology Department, School of Computer Science</w:t>
            </w:r>
          </w:p>
          <w:p w:rsidR="00C70651" w:rsidRDefault="00C70651">
            <w:pPr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</w:p>
          <w:p w:rsidR="00C70651" w:rsidRDefault="000A75A9">
            <w:pPr>
              <w:ind w:firstLineChars="50" w:firstLine="110"/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</w:pPr>
            <w:proofErr w:type="spellStart"/>
            <w:r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>Huazhong</w:t>
            </w:r>
            <w:proofErr w:type="spellEnd"/>
            <w:r>
              <w:rPr>
                <w:rStyle w:val="a7"/>
                <w:rFonts w:ascii="Times New Roman" w:hAnsi="Times New Roman" w:cs="Times New Roman"/>
                <w:bCs w:val="0"/>
                <w:color w:val="000000" w:themeColor="text1"/>
                <w:sz w:val="22"/>
                <w:szCs w:val="22"/>
              </w:rPr>
              <w:t xml:space="preserve"> University of Science and Technology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   Sep 2008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36"/>
              </w:rPr>
              <w:t xml:space="preserve">–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2"/>
                <w:szCs w:val="22"/>
              </w:rPr>
              <w:t>Jun 2012</w:t>
            </w:r>
          </w:p>
          <w:p w:rsidR="00C70651" w:rsidRDefault="00C70651">
            <w:pPr>
              <w:ind w:firstLine="220"/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:rsidR="00C70651" w:rsidRDefault="00C70651">
            <w:pPr>
              <w:ind w:firstLine="220"/>
              <w:rPr>
                <w:rStyle w:val="a7"/>
                <w:rFonts w:ascii="Times New Roman" w:hAnsi="Times New Roman" w:cs="Times New Roman"/>
                <w:b w:val="0"/>
                <w:bCs w:val="0"/>
                <w:color w:val="000000" w:themeColor="text1"/>
                <w:sz w:val="2"/>
                <w:szCs w:val="22"/>
              </w:rPr>
            </w:pPr>
          </w:p>
          <w:p w:rsidR="00C70651" w:rsidRDefault="000A75A9">
            <w:pP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B.S. in Biological Science                                                                                                  </w:t>
            </w:r>
            <w:r>
              <w:rPr>
                <w:rStyle w:val="a7"/>
                <w:rFonts w:ascii="Times New Roman" w:hAnsi="Times New Roman" w:cs="Times New Roman"/>
                <w:color w:val="000000" w:themeColor="text1"/>
                <w:szCs w:val="22"/>
              </w:rPr>
              <w:t xml:space="preserve">                    </w:t>
            </w:r>
          </w:p>
          <w:p w:rsidR="00C70651" w:rsidRDefault="000A75A9">
            <w:pP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Style w:val="a7"/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ollege of Life Science and Technology</w:t>
            </w:r>
          </w:p>
          <w:p w:rsidR="00C70651" w:rsidRDefault="00C70651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</w:tr>
      <w:tr w:rsidR="00C70651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:rsidR="00C70651" w:rsidRDefault="000A75A9">
            <w:pPr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KILLS</w:t>
            </w:r>
          </w:p>
        </w:tc>
      </w:tr>
      <w:tr w:rsidR="00C70651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:rsidR="00C70651" w:rsidRDefault="000A75A9">
            <w:pPr>
              <w:pStyle w:val="2"/>
              <w:spacing w:line="276" w:lineRule="auto"/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</w:pPr>
            <w:r>
              <w:rPr>
                <w:rStyle w:val="a7"/>
                <w:rFonts w:ascii="Times New Roman" w:hAnsi="Times New Roman" w:cs="Times New Roman"/>
                <w:szCs w:val="21"/>
              </w:rPr>
              <w:t xml:space="preserve">  Programming Languages: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 xml:space="preserve">Python </w:t>
            </w:r>
            <w:r>
              <w:rPr>
                <w:rStyle w:val="a7"/>
                <w:rFonts w:ascii="Times New Roman" w:hAnsi="Times New Roman" w:cs="Times New Roman" w:hint="eastAsia"/>
                <w:b w:val="0"/>
                <w:bCs w:val="0"/>
                <w:szCs w:val="21"/>
                <w:lang w:eastAsia="zh-CN"/>
              </w:rPr>
              <w:t>(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  <w:lang w:eastAsia="zh-CN"/>
              </w:rPr>
              <w:t>proficient</w:t>
            </w:r>
            <w:r>
              <w:rPr>
                <w:rStyle w:val="a7"/>
                <w:rFonts w:ascii="Times New Roman" w:hAnsi="Times New Roman" w:cs="Times New Roman" w:hint="eastAsia"/>
                <w:b w:val="0"/>
                <w:bCs w:val="0"/>
                <w:szCs w:val="21"/>
                <w:lang w:eastAsia="zh-CN"/>
              </w:rPr>
              <w:t>)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 xml:space="preserve">, R (fluent),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  <w:lang w:eastAsia="zh-CN"/>
              </w:rPr>
              <w:t>MATLAB (fluent)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, Shell (fluent), Java (familiar)</w:t>
            </w:r>
          </w:p>
          <w:p w:rsidR="00C70651" w:rsidRDefault="000A75A9">
            <w:pPr>
              <w:pStyle w:val="2"/>
              <w:spacing w:line="276" w:lineRule="auto"/>
              <w:rPr>
                <w:rStyle w:val="a7"/>
                <w:rFonts w:ascii="Times New Roman" w:hAnsi="Times New Roman" w:cs="Times New Roman"/>
                <w:b w:val="0"/>
                <w:szCs w:val="21"/>
              </w:rPr>
            </w:pPr>
            <w:r>
              <w:rPr>
                <w:rStyle w:val="a7"/>
                <w:rFonts w:ascii="Times New Roman" w:hAnsi="Times New Roman" w:cs="Times New Roman"/>
                <w:szCs w:val="21"/>
              </w:rPr>
              <w:t xml:space="preserve">  Technical Skills </w:t>
            </w:r>
            <w:r>
              <w:rPr>
                <w:rStyle w:val="a7"/>
                <w:rFonts w:ascii="Times New Roman" w:hAnsi="Times New Roman" w:cs="Times New Roman" w:hint="eastAsia"/>
                <w:szCs w:val="21"/>
                <w:lang w:eastAsia="zh-CN"/>
              </w:rPr>
              <w:t>and</w:t>
            </w:r>
            <w:r>
              <w:rPr>
                <w:rStyle w:val="a7"/>
                <w:rFonts w:ascii="Times New Roman" w:hAnsi="Times New Roman" w:cs="Times New Roman"/>
                <w:szCs w:val="21"/>
                <w:lang w:eastAsia="zh-CN"/>
              </w:rPr>
              <w:t xml:space="preserve"> </w:t>
            </w:r>
            <w:r>
              <w:rPr>
                <w:rStyle w:val="a7"/>
                <w:rFonts w:ascii="Times New Roman" w:hAnsi="Times New Roman" w:cs="Times New Roman" w:hint="eastAsia"/>
                <w:szCs w:val="21"/>
                <w:lang w:eastAsia="zh-CN"/>
              </w:rPr>
              <w:t>Too</w:t>
            </w:r>
            <w:r>
              <w:rPr>
                <w:rStyle w:val="a7"/>
                <w:rFonts w:ascii="Times New Roman" w:hAnsi="Times New Roman" w:cs="Times New Roman"/>
                <w:szCs w:val="21"/>
                <w:lang w:eastAsia="zh-CN"/>
              </w:rPr>
              <w:t>l</w:t>
            </w:r>
            <w:r>
              <w:rPr>
                <w:rStyle w:val="a7"/>
                <w:rFonts w:ascii="Times New Roman" w:hAnsi="Times New Roman" w:cs="Times New Roman"/>
                <w:szCs w:val="21"/>
              </w:rPr>
              <w:t>s:</w:t>
            </w:r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 xml:space="preserve">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Machine Learning (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scikit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-learn), Deep</w:t>
            </w:r>
            <w:r>
              <w:rPr>
                <w:rStyle w:val="a7"/>
                <w:rFonts w:ascii="Times New Roman" w:hAnsi="Times New Roman" w:cs="Times New Roman"/>
                <w:szCs w:val="21"/>
              </w:rPr>
              <w:t xml:space="preserve">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Learning (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PyTorch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 xml:space="preserve">, 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TensorFlow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 xml:space="preserve">), </w:t>
            </w:r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 xml:space="preserve">Bioinformatics </w:t>
            </w:r>
          </w:p>
          <w:p w:rsidR="00C70651" w:rsidRDefault="000A75A9">
            <w:pPr>
              <w:pStyle w:val="2"/>
              <w:spacing w:line="276" w:lineRule="auto"/>
              <w:ind w:firstLineChars="100" w:firstLine="220"/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</w:pPr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 xml:space="preserve">(GATK, 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>SAMtools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 xml:space="preserve">, 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>bedtools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 xml:space="preserve"> 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>CNVkit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 xml:space="preserve"> etc.),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Data Analysis (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Numpy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 xml:space="preserve">, 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Scipy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, Pandas), Data Visualization (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Matplotlib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 xml:space="preserve">, </w:t>
            </w:r>
          </w:p>
          <w:p w:rsidR="00C70651" w:rsidRDefault="000A75A9">
            <w:pPr>
              <w:pStyle w:val="2"/>
              <w:spacing w:line="276" w:lineRule="auto"/>
              <w:ind w:firstLineChars="100" w:firstLine="220"/>
              <w:rPr>
                <w:rFonts w:ascii="Times New Roman" w:hAnsi="Times New Roman" w:cs="Times New Roman"/>
                <w:szCs w:val="21"/>
              </w:rPr>
            </w:pP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Seaborn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),</w:t>
            </w:r>
            <w:r>
              <w:rPr>
                <w:rStyle w:val="a7"/>
                <w:rFonts w:ascii="Times New Roman" w:hAnsi="Times New Roman" w:cs="Times New Roman"/>
                <w:szCs w:val="21"/>
              </w:rPr>
              <w:t xml:space="preserve"> 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Combinatorial Optimization (</w:t>
            </w:r>
            <w:proofErr w:type="spellStart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Gurobi</w:t>
            </w:r>
            <w:proofErr w:type="spellEnd"/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 xml:space="preserve">, SCIP), </w:t>
            </w:r>
            <w:r>
              <w:rPr>
                <w:rStyle w:val="a7"/>
                <w:rFonts w:ascii="Times New Roman" w:hAnsi="Times New Roman" w:cs="Times New Roman" w:hint="eastAsia"/>
                <w:b w:val="0"/>
                <w:bCs w:val="0"/>
                <w:szCs w:val="21"/>
                <w:lang w:eastAsia="zh-CN"/>
              </w:rPr>
              <w:t>Cl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  <w:lang w:eastAsia="zh-CN"/>
              </w:rPr>
              <w:t>o</w:t>
            </w:r>
            <w:r>
              <w:rPr>
                <w:rStyle w:val="a7"/>
                <w:rFonts w:ascii="Times New Roman" w:hAnsi="Times New Roman" w:cs="Times New Roman"/>
                <w:b w:val="0"/>
                <w:bCs w:val="0"/>
                <w:szCs w:val="21"/>
              </w:rPr>
              <w:t>ud Computing (AWS), Web Development (HTML/CSS/JS)</w:t>
            </w:r>
          </w:p>
          <w:p w:rsidR="00C70651" w:rsidRDefault="00C70651">
            <w:pPr>
              <w:rPr>
                <w:rFonts w:ascii="Times New Roman" w:eastAsia="MS Mincho" w:hAnsi="Times New Roman" w:cs="Times New Roman"/>
                <w:color w:val="000000" w:themeColor="text1"/>
                <w:lang w:eastAsia="ja-JP"/>
              </w:rPr>
            </w:pPr>
          </w:p>
          <w:p w:rsidR="00C70651" w:rsidRDefault="000A75A9">
            <w:pPr>
              <w:rPr>
                <w:rFonts w:ascii="Times New Roman" w:eastAsia="MS Mincho" w:hAnsi="Times New Roman" w:cs="Times New Roman"/>
                <w:color w:val="000000" w:themeColor="text1"/>
                <w:lang w:eastAsia="ja-JP"/>
              </w:rPr>
            </w:pPr>
            <w:r>
              <w:rPr>
                <w:rStyle w:val="a7"/>
                <w:rFonts w:ascii="Times New Roman" w:hAnsi="Times New Roman" w:cs="Times New Roman"/>
                <w:color w:val="000000" w:themeColor="text1"/>
              </w:rPr>
              <w:t>WORK EXPERIENCE</w:t>
            </w:r>
            <w:r>
              <w:rPr>
                <w:rFonts w:ascii="Times New Roman" w:eastAsia="MS Mincho" w:hAnsi="Times New Roman" w:cs="Times New Roman" w:hint="eastAsia"/>
                <w:color w:val="000000" w:themeColor="text1"/>
                <w:lang w:eastAsia="ja-JP"/>
              </w:rPr>
              <w:t xml:space="preserve"> </w:t>
            </w:r>
          </w:p>
        </w:tc>
      </w:tr>
      <w:tr w:rsidR="00C70651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:rsidR="00C70651" w:rsidRDefault="000A75A9">
            <w:pPr>
              <w:pStyle w:val="2"/>
              <w:spacing w:line="276" w:lineRule="auto"/>
              <w:ind w:firstLineChars="50" w:firstLine="110"/>
              <w:rPr>
                <w:rStyle w:val="a7"/>
                <w:rFonts w:ascii="Times New Roman" w:eastAsia="MS Mincho" w:hAnsi="Times New Roman" w:cs="Times New Roman"/>
                <w:szCs w:val="21"/>
              </w:rPr>
            </w:pPr>
            <w:r>
              <w:rPr>
                <w:rStyle w:val="a7"/>
                <w:rFonts w:ascii="Times New Roman" w:eastAsia="MS Mincho" w:hAnsi="Times New Roman" w:cs="Times New Roman"/>
                <w:szCs w:val="21"/>
              </w:rPr>
              <w:t xml:space="preserve">Laboratory Corporation of America Holdings (LabCorp)                                                                  </w:t>
            </w:r>
            <w:r>
              <w:rPr>
                <w:rFonts w:ascii="Times New Roman" w:hAnsi="Times New Roman" w:cs="Times New Roman"/>
                <w:bCs/>
              </w:rPr>
              <w:t>May 2020 – Jul 2020</w:t>
            </w:r>
          </w:p>
          <w:p w:rsidR="00C70651" w:rsidRDefault="000A75A9">
            <w:pPr>
              <w:pStyle w:val="2"/>
              <w:spacing w:line="276" w:lineRule="auto"/>
              <w:ind w:firstLineChars="50" w:firstLine="110"/>
              <w:rPr>
                <w:rStyle w:val="a7"/>
                <w:rFonts w:ascii="Times New Roman" w:hAnsi="Times New Roman" w:cs="Times New Roman"/>
                <w:b w:val="0"/>
                <w:szCs w:val="21"/>
              </w:rPr>
            </w:pPr>
            <w:r>
              <w:rPr>
                <w:rStyle w:val="a7"/>
                <w:rFonts w:ascii="Times New Roman" w:hAnsi="Times New Roman" w:cs="Times New Roman"/>
                <w:szCs w:val="21"/>
              </w:rPr>
              <w:t>Bioinformatics Summer Intern</w:t>
            </w:r>
            <w:r>
              <w:rPr>
                <w:rStyle w:val="a7"/>
                <w:rFonts w:ascii="Times New Roman" w:hAnsi="Times New Roman" w:cs="Times New Roman"/>
                <w:b w:val="0"/>
                <w:szCs w:val="21"/>
              </w:rPr>
              <w:t xml:space="preserve">                                                                                                                   Westborough, MA</w:t>
            </w:r>
          </w:p>
          <w:p w:rsidR="00C70651" w:rsidRDefault="000A75A9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onverting Free-text Patient Data to ICD Codes using Natural Language Processing (</w:t>
            </w:r>
            <w:proofErr w:type="spellStart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PyTorch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TensorFlow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)                </w:t>
            </w:r>
          </w:p>
          <w:p w:rsidR="00C70651" w:rsidRDefault="000A75A9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xplo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ed language tools 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BioBERT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medaCy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) to annotate and chunk the important information in medical text                           </w:t>
            </w:r>
            <w:bookmarkStart w:id="1" w:name="OLE_LINK2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    </w:t>
            </w:r>
            <w:bookmarkEnd w:id="1"/>
          </w:p>
          <w:p w:rsidR="00C70651" w:rsidRDefault="000A75A9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Fine-tun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on ICD-10 code classification at chapter and blo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ck (first three characters) level</w:t>
            </w:r>
          </w:p>
          <w:p w:rsidR="00C70651" w:rsidRDefault="000A75A9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two-step BERT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odel to predict multiple ICD-10 codes in LabCorp’s patient medical text</w:t>
            </w:r>
          </w:p>
          <w:p w:rsidR="00C70651" w:rsidRDefault="000A75A9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Managed to work on a small dataset and reached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84%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on multi-label clarification at chapter level</w:t>
            </w:r>
          </w:p>
          <w:p w:rsidR="00C70651" w:rsidRDefault="00C70651">
            <w:pPr>
              <w:rPr>
                <w:rFonts w:eastAsia="MS Mincho"/>
                <w:lang w:eastAsia="ja-JP"/>
              </w:rPr>
            </w:pPr>
          </w:p>
          <w:p w:rsidR="00C70651" w:rsidRDefault="000A75A9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Benchmarking CNV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Detection Tools (Python, R, Perl)</w:t>
            </w:r>
            <w:r>
              <w:rPr>
                <w:sz w:val="22"/>
                <w:szCs w:val="22"/>
              </w:rPr>
              <w:t xml:space="preserve">                                                                                                  </w:t>
            </w:r>
          </w:p>
          <w:p w:rsidR="00C70651" w:rsidRDefault="000A75A9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Tested and compared public CNV detection tools for calling CNVs in targeted NGS data with a very small panel </w:t>
            </w:r>
          </w:p>
          <w:p w:rsidR="00C70651" w:rsidRDefault="000A75A9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Explored comb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inations of parameters of tools to increase true positive detection in </w:t>
            </w: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CNVki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DECo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&amp; </w:t>
            </w: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CoNVaDING</w:t>
            </w:r>
            <w:proofErr w:type="spellEnd"/>
          </w:p>
          <w:p w:rsidR="00C70651" w:rsidRDefault="000A75A9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Designed algorithms to rescue and recover CNVs with a weaker signal in a very small panel of targets</w:t>
            </w:r>
          </w:p>
          <w:p w:rsidR="00C70651" w:rsidRDefault="000A75A9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Reached over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94%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in sensitivity while kept specificity a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rou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 xml:space="preserve">90%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                                                                                  </w:t>
            </w:r>
          </w:p>
          <w:p w:rsidR="00C70651" w:rsidRDefault="00C70651">
            <w:pPr>
              <w:rPr>
                <w:rFonts w:eastAsia="MS Mincho"/>
                <w:lang w:eastAsia="ja-JP"/>
              </w:rPr>
            </w:pPr>
          </w:p>
        </w:tc>
      </w:tr>
      <w:tr w:rsidR="00C70651">
        <w:tc>
          <w:tcPr>
            <w:tcW w:w="11250" w:type="dxa"/>
            <w:tcBorders>
              <w:top w:val="nil"/>
              <w:bottom w:val="single" w:sz="4" w:space="0" w:color="auto"/>
            </w:tcBorders>
          </w:tcPr>
          <w:p w:rsidR="00C70651" w:rsidRDefault="000A75A9">
            <w:pPr>
              <w:pStyle w:val="2"/>
              <w:spacing w:line="276" w:lineRule="auto"/>
              <w:rPr>
                <w:rStyle w:val="a7"/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Style w:val="a7"/>
                <w:rFonts w:ascii="Times New Roman" w:hAnsi="Times New Roman" w:cs="Times New Roman"/>
                <w:sz w:val="24"/>
                <w:szCs w:val="24"/>
              </w:rPr>
              <w:t>RESEARCH EXPERIENCE</w:t>
            </w:r>
          </w:p>
        </w:tc>
      </w:tr>
      <w:tr w:rsidR="00C70651">
        <w:tc>
          <w:tcPr>
            <w:tcW w:w="11250" w:type="dxa"/>
            <w:tcBorders>
              <w:top w:val="single" w:sz="4" w:space="0" w:color="auto"/>
              <w:bottom w:val="nil"/>
            </w:tcBorders>
          </w:tcPr>
          <w:p w:rsidR="00C70651" w:rsidRDefault="000A75A9">
            <w:pPr>
              <w:ind w:firstLineChars="50" w:firstLine="110"/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Ph.D. Thesis: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Integrating Multiple Data Types to Infer Tumor Evolution (Python, R, MATLAB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May 2017 - Present</w:t>
            </w:r>
          </w:p>
          <w:p w:rsidR="00C70651" w:rsidRDefault="000A75A9">
            <w:pPr>
              <w:pStyle w:val="a9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Created a mixed membership model for the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Non-negative Matrix Factorization (NMF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problem</w:t>
            </w:r>
          </w:p>
          <w:p w:rsidR="00C70651" w:rsidRDefault="000A75A9">
            <w:pPr>
              <w:pStyle w:val="a9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veloped an efficient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coordinate descent algorith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o solve the NMF problem in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Python</w:t>
            </w:r>
          </w:p>
          <w:p w:rsidR="00C70651" w:rsidRDefault="000A75A9">
            <w:pPr>
              <w:pStyle w:val="a9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Mixed Integer Linear Programming Model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with the popular optimization solvers of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Gurobi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SCIP</w:t>
            </w:r>
          </w:p>
          <w:p w:rsidR="00C70651" w:rsidRDefault="000A75A9">
            <w:pPr>
              <w:pStyle w:val="a9"/>
              <w:numPr>
                <w:ilvl w:val="0"/>
                <w:numId w:val="2"/>
              </w:numP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Reach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~95% accuracy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"/>
              </w:rPr>
              <w:t xml:space="preserve">, surpassing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"/>
              </w:rPr>
              <w:t>exisiting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  <w:lang w:val="en"/>
              </w:rPr>
              <w:t xml:space="preserve"> method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:rsidR="00C70651" w:rsidRDefault="00C70651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bookmarkStart w:id="2" w:name="OLE_LINK3"/>
          </w:p>
          <w:p w:rsidR="00C70651" w:rsidRDefault="000A75A9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Detection of Cancer Types and Relevant Features using Deep Learning with RNA-</w:t>
            </w:r>
            <w:proofErr w:type="spellStart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eq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Data (</w:t>
            </w:r>
            <w:proofErr w:type="spellStart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PyTorch</w:t>
            </w:r>
            <w:proofErr w:type="spellEnd"/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)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20</w:t>
            </w:r>
          </w:p>
          <w:p w:rsidR="00C70651" w:rsidRDefault="000A75A9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Designed and fine-tune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1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2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and a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  <w:szCs w:val="22"/>
              </w:rPr>
              <w:t>hybrid CN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  <w:szCs w:val="22"/>
              </w:rPr>
              <w:t xml:space="preserve"> models to detect cancer types</w:t>
            </w:r>
          </w:p>
          <w:p w:rsidR="00C70651" w:rsidRDefault="000A75A9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Designed a 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Stacked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Denoising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Autoencode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Classifier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to improve the detections (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~96% accuracy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)</w:t>
            </w:r>
          </w:p>
          <w:p w:rsidR="00C70651" w:rsidRDefault="000A75A9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Applie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>embedding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method to find implicit relationships between cancer samples and genes</w:t>
            </w:r>
          </w:p>
          <w:p w:rsidR="00C70651" w:rsidRDefault="00C70651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:rsidR="00C70651" w:rsidRDefault="000A75A9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Footprint Match and Pattern Detection using Machine Learning (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scikit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-learn)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 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>Spring 2017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</w:t>
            </w:r>
            <w:bookmarkStart w:id="3" w:name="OLE_LINK8"/>
            <w:bookmarkStart w:id="4" w:name="OLE_LINK9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  <w:szCs w:val="22"/>
              </w:rPr>
              <w:t xml:space="preserve">                                                     </w:t>
            </w:r>
            <w:bookmarkEnd w:id="2"/>
            <w:bookmarkEnd w:id="3"/>
            <w:bookmarkEnd w:id="4"/>
          </w:p>
          <w:p w:rsidR="00C70651" w:rsidRDefault="000A75A9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Classified ~ 10,000 footprint image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Neural Network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VM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using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iki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-learn (~95% accuracy)</w:t>
            </w:r>
          </w:p>
          <w:p w:rsidR="00C70651" w:rsidRDefault="000A75A9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Applied the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Scale-invariant feature transform (SIFT)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lgorithm to the match of saved and new image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  <w:t xml:space="preserve"> </w:t>
            </w:r>
          </w:p>
          <w:p w:rsidR="00C70651" w:rsidRDefault="000A75A9">
            <w:pPr>
              <w:pStyle w:val="a9"/>
              <w:numPr>
                <w:ilvl w:val="0"/>
                <w:numId w:val="1"/>
              </w:num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Extracted the image patterns with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K-Means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2"/>
              </w:rPr>
              <w:t>Gaussian Mixture Model</w:t>
            </w:r>
            <w:r>
              <w:rPr>
                <w:rFonts w:ascii="Times New Roman" w:hAnsi="Times New Roman" w:cs="Times New Roman"/>
                <w:color w:val="000000" w:themeColor="text1"/>
                <w:lang w:eastAsia="ja-JP"/>
              </w:rPr>
              <w:t xml:space="preserve"> </w:t>
            </w:r>
          </w:p>
          <w:p w:rsidR="00C70651" w:rsidRDefault="00C70651">
            <w:pPr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</w:p>
          <w:p w:rsidR="00C70651" w:rsidRDefault="000A75A9">
            <w:r>
              <w:rPr>
                <w:rFonts w:ascii="Times New Roman" w:hAnsi="Times New Roman" w:cs="Times New Roman" w:hint="eastAsia"/>
                <w:bCs/>
                <w:color w:val="000000" w:themeColor="text1"/>
                <w:sz w:val="22"/>
                <w:szCs w:val="22"/>
              </w:rPr>
              <w:t xml:space="preserve">  Predict </w:t>
            </w:r>
            <w:r>
              <w:rPr>
                <w:rFonts w:ascii="Times New Roman" w:hAnsi="Times New Roman" w:cs="Times New Roman"/>
                <w:bCs/>
                <w:color w:val="000000" w:themeColor="text1"/>
                <w:sz w:val="22"/>
              </w:rPr>
              <w:t xml:space="preserve">Proto Genes us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Logistic Regression, Naïve Bayes Classifier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and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Decision Tree                          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Spring 2017</w:t>
            </w:r>
            <w:r>
              <w:t xml:space="preserve"> </w:t>
            </w:r>
          </w:p>
          <w:p w:rsidR="00C70651" w:rsidRDefault="000A75A9">
            <w:pPr>
              <w:ind w:firstLineChars="50" w:firstLine="110"/>
              <w:rPr>
                <w:rFonts w:ascii="Times New Roman" w:hAnsi="Times New Roman" w:cs="Times New Roman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Copy Number Extraction from DNA Sequencing Data with </w:t>
            </w: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Numpy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Scipy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Regular Expression    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               Fall 2016</w:t>
            </w:r>
          </w:p>
          <w:p w:rsidR="00C70651" w:rsidRDefault="000A75A9">
            <w:pPr>
              <w:ind w:firstLineChars="50" w:firstLine="110"/>
              <w:rPr>
                <w:rFonts w:ascii="Times New Roman" w:hAnsi="Times New Roman" w:cs="Times New Roman"/>
                <w:color w:val="000000" w:themeColor="text1"/>
                <w:sz w:val="22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Model Gene Regulatory Network by combining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Boolean network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and </w:t>
            </w:r>
            <w:r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Ordinary Differential Equation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 xml:space="preserve"> models </w:t>
            </w:r>
            <w: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2"/>
              </w:rPr>
              <w:t>Fall 2016</w:t>
            </w:r>
            <w:r>
              <w:t xml:space="preserve">                   </w:t>
            </w:r>
            <w:r>
              <w:t xml:space="preserve">          </w:t>
            </w:r>
          </w:p>
        </w:tc>
      </w:tr>
    </w:tbl>
    <w:p w:rsidR="00C70651" w:rsidRPr="00A01D73" w:rsidRDefault="00C70651" w:rsidP="00A01D73">
      <w:pPr>
        <w:rPr>
          <w:rFonts w:ascii="Times New Roman" w:hAnsi="Times New Roman" w:cs="Times New Roman" w:hint="eastAsia"/>
          <w:b/>
          <w:bCs/>
          <w:color w:val="000000" w:themeColor="text1"/>
        </w:rPr>
      </w:pPr>
    </w:p>
    <w:sectPr w:rsidR="00C70651" w:rsidRPr="00A01D7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FC5E39"/>
    <w:multiLevelType w:val="multilevel"/>
    <w:tmpl w:val="38FC5E39"/>
    <w:lvl w:ilvl="0">
      <w:start w:val="1"/>
      <w:numFmt w:val="bullet"/>
      <w:lvlText w:val=""/>
      <w:lvlJc w:val="left"/>
      <w:pPr>
        <w:ind w:left="501" w:hanging="360"/>
      </w:pPr>
      <w:rPr>
        <w:rFonts w:ascii="Wingdings" w:hAnsi="Wingdings" w:hint="default"/>
        <w:sz w:val="16"/>
      </w:rPr>
    </w:lvl>
    <w:lvl w:ilvl="1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1" w15:restartNumberingAfterBreak="0">
    <w:nsid w:val="54406794"/>
    <w:multiLevelType w:val="multilevel"/>
    <w:tmpl w:val="54406794"/>
    <w:lvl w:ilvl="0">
      <w:start w:val="1"/>
      <w:numFmt w:val="bullet"/>
      <w:lvlText w:val=""/>
      <w:lvlJc w:val="left"/>
      <w:pPr>
        <w:ind w:left="562" w:hanging="42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982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02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822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42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62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2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02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22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zMjE3NzI1NTEztzRR0lEKTi0uzszPAykwqgUAm9/iLSwAAAA="/>
  </w:docVars>
  <w:rsids>
    <w:rsidRoot w:val="000413A1"/>
    <w:rsid w:val="CDADAF84"/>
    <w:rsid w:val="00000005"/>
    <w:rsid w:val="00001069"/>
    <w:rsid w:val="000278D0"/>
    <w:rsid w:val="00034957"/>
    <w:rsid w:val="000401D5"/>
    <w:rsid w:val="000413A1"/>
    <w:rsid w:val="0004642C"/>
    <w:rsid w:val="000474D5"/>
    <w:rsid w:val="00051EF5"/>
    <w:rsid w:val="0005498F"/>
    <w:rsid w:val="000741D7"/>
    <w:rsid w:val="0009119F"/>
    <w:rsid w:val="00092058"/>
    <w:rsid w:val="00095B19"/>
    <w:rsid w:val="000A0EE4"/>
    <w:rsid w:val="000A580F"/>
    <w:rsid w:val="000A75A9"/>
    <w:rsid w:val="000A762E"/>
    <w:rsid w:val="000C239A"/>
    <w:rsid w:val="000C398D"/>
    <w:rsid w:val="000D6F32"/>
    <w:rsid w:val="000D7C23"/>
    <w:rsid w:val="000E0E46"/>
    <w:rsid w:val="000F5283"/>
    <w:rsid w:val="00104C6C"/>
    <w:rsid w:val="00126D63"/>
    <w:rsid w:val="001416FD"/>
    <w:rsid w:val="001501AB"/>
    <w:rsid w:val="0015537A"/>
    <w:rsid w:val="001557F5"/>
    <w:rsid w:val="00162F1C"/>
    <w:rsid w:val="001936FA"/>
    <w:rsid w:val="001B0CD1"/>
    <w:rsid w:val="001D22E0"/>
    <w:rsid w:val="001E6DD3"/>
    <w:rsid w:val="002168ED"/>
    <w:rsid w:val="00225728"/>
    <w:rsid w:val="00241221"/>
    <w:rsid w:val="0025198F"/>
    <w:rsid w:val="002527FF"/>
    <w:rsid w:val="002601AC"/>
    <w:rsid w:val="002673B1"/>
    <w:rsid w:val="00287254"/>
    <w:rsid w:val="002A4AF9"/>
    <w:rsid w:val="002C50A4"/>
    <w:rsid w:val="002C6A99"/>
    <w:rsid w:val="002D0203"/>
    <w:rsid w:val="002D6AFA"/>
    <w:rsid w:val="002F419C"/>
    <w:rsid w:val="00310D5E"/>
    <w:rsid w:val="0031794C"/>
    <w:rsid w:val="00327DB1"/>
    <w:rsid w:val="00350856"/>
    <w:rsid w:val="00351440"/>
    <w:rsid w:val="00354B6E"/>
    <w:rsid w:val="00360D66"/>
    <w:rsid w:val="0036135E"/>
    <w:rsid w:val="003750D9"/>
    <w:rsid w:val="003829E7"/>
    <w:rsid w:val="00391F4D"/>
    <w:rsid w:val="003A07AD"/>
    <w:rsid w:val="003B4695"/>
    <w:rsid w:val="003B5C66"/>
    <w:rsid w:val="003C7962"/>
    <w:rsid w:val="003D226F"/>
    <w:rsid w:val="003D2670"/>
    <w:rsid w:val="00400107"/>
    <w:rsid w:val="00403FFA"/>
    <w:rsid w:val="004057C7"/>
    <w:rsid w:val="0040776B"/>
    <w:rsid w:val="0041736C"/>
    <w:rsid w:val="00420825"/>
    <w:rsid w:val="0044301E"/>
    <w:rsid w:val="00454F26"/>
    <w:rsid w:val="00461F91"/>
    <w:rsid w:val="0049276B"/>
    <w:rsid w:val="004D118E"/>
    <w:rsid w:val="004D50DD"/>
    <w:rsid w:val="004E5597"/>
    <w:rsid w:val="00505733"/>
    <w:rsid w:val="00510E31"/>
    <w:rsid w:val="00523276"/>
    <w:rsid w:val="00524D3C"/>
    <w:rsid w:val="00527642"/>
    <w:rsid w:val="00531759"/>
    <w:rsid w:val="00535E8E"/>
    <w:rsid w:val="0054071C"/>
    <w:rsid w:val="00545E73"/>
    <w:rsid w:val="005523CD"/>
    <w:rsid w:val="00566075"/>
    <w:rsid w:val="00574B39"/>
    <w:rsid w:val="00580CA3"/>
    <w:rsid w:val="00582139"/>
    <w:rsid w:val="0058438B"/>
    <w:rsid w:val="005843AF"/>
    <w:rsid w:val="00587C1C"/>
    <w:rsid w:val="0059780B"/>
    <w:rsid w:val="005A67FA"/>
    <w:rsid w:val="005D133F"/>
    <w:rsid w:val="005D169D"/>
    <w:rsid w:val="005D34F2"/>
    <w:rsid w:val="005E34BE"/>
    <w:rsid w:val="0062663A"/>
    <w:rsid w:val="00634601"/>
    <w:rsid w:val="00642D21"/>
    <w:rsid w:val="0066371A"/>
    <w:rsid w:val="006909BA"/>
    <w:rsid w:val="00690FA4"/>
    <w:rsid w:val="00693EDE"/>
    <w:rsid w:val="006A0A92"/>
    <w:rsid w:val="006A429D"/>
    <w:rsid w:val="006A5F67"/>
    <w:rsid w:val="006B0434"/>
    <w:rsid w:val="006B2DE3"/>
    <w:rsid w:val="006B4B24"/>
    <w:rsid w:val="006C355D"/>
    <w:rsid w:val="006C4D3B"/>
    <w:rsid w:val="006D377C"/>
    <w:rsid w:val="00706B2F"/>
    <w:rsid w:val="00727BE2"/>
    <w:rsid w:val="00755E7D"/>
    <w:rsid w:val="00764D6F"/>
    <w:rsid w:val="00784284"/>
    <w:rsid w:val="0078768B"/>
    <w:rsid w:val="007A2724"/>
    <w:rsid w:val="007D6724"/>
    <w:rsid w:val="007E66CA"/>
    <w:rsid w:val="00815338"/>
    <w:rsid w:val="00820B31"/>
    <w:rsid w:val="00821758"/>
    <w:rsid w:val="008338D1"/>
    <w:rsid w:val="008404F5"/>
    <w:rsid w:val="008446A0"/>
    <w:rsid w:val="008550D2"/>
    <w:rsid w:val="00861BDC"/>
    <w:rsid w:val="00861E55"/>
    <w:rsid w:val="00883C10"/>
    <w:rsid w:val="008C01EA"/>
    <w:rsid w:val="008C2B4B"/>
    <w:rsid w:val="008D372D"/>
    <w:rsid w:val="008D5616"/>
    <w:rsid w:val="008E7DDA"/>
    <w:rsid w:val="008F171C"/>
    <w:rsid w:val="008F2197"/>
    <w:rsid w:val="008F664B"/>
    <w:rsid w:val="008F6996"/>
    <w:rsid w:val="00901E53"/>
    <w:rsid w:val="00927FBC"/>
    <w:rsid w:val="0094128D"/>
    <w:rsid w:val="00955A15"/>
    <w:rsid w:val="0096320C"/>
    <w:rsid w:val="00964EFC"/>
    <w:rsid w:val="0098486F"/>
    <w:rsid w:val="00984BE3"/>
    <w:rsid w:val="0098569A"/>
    <w:rsid w:val="00995B3F"/>
    <w:rsid w:val="009A1002"/>
    <w:rsid w:val="009A114E"/>
    <w:rsid w:val="009A1790"/>
    <w:rsid w:val="009B5939"/>
    <w:rsid w:val="009C08A3"/>
    <w:rsid w:val="009D19BD"/>
    <w:rsid w:val="00A01BFD"/>
    <w:rsid w:val="00A01D73"/>
    <w:rsid w:val="00A07264"/>
    <w:rsid w:val="00A13DAE"/>
    <w:rsid w:val="00A373F1"/>
    <w:rsid w:val="00A50CC2"/>
    <w:rsid w:val="00A55920"/>
    <w:rsid w:val="00A5652F"/>
    <w:rsid w:val="00A83825"/>
    <w:rsid w:val="00A91F60"/>
    <w:rsid w:val="00AA232E"/>
    <w:rsid w:val="00AA3624"/>
    <w:rsid w:val="00AC1B19"/>
    <w:rsid w:val="00AF01A3"/>
    <w:rsid w:val="00B02A34"/>
    <w:rsid w:val="00B0780F"/>
    <w:rsid w:val="00B07F61"/>
    <w:rsid w:val="00B1323E"/>
    <w:rsid w:val="00B20108"/>
    <w:rsid w:val="00B41A58"/>
    <w:rsid w:val="00B4397F"/>
    <w:rsid w:val="00B439CD"/>
    <w:rsid w:val="00B448C6"/>
    <w:rsid w:val="00B52CD2"/>
    <w:rsid w:val="00B622DB"/>
    <w:rsid w:val="00B651C4"/>
    <w:rsid w:val="00B7551E"/>
    <w:rsid w:val="00BA56B8"/>
    <w:rsid w:val="00BC1F3A"/>
    <w:rsid w:val="00BC303E"/>
    <w:rsid w:val="00BC76A3"/>
    <w:rsid w:val="00BF7AA1"/>
    <w:rsid w:val="00C009E4"/>
    <w:rsid w:val="00C204F9"/>
    <w:rsid w:val="00C22A67"/>
    <w:rsid w:val="00C24417"/>
    <w:rsid w:val="00C54749"/>
    <w:rsid w:val="00C70651"/>
    <w:rsid w:val="00C8604B"/>
    <w:rsid w:val="00C978D8"/>
    <w:rsid w:val="00CA065E"/>
    <w:rsid w:val="00CC3F85"/>
    <w:rsid w:val="00CC6A47"/>
    <w:rsid w:val="00CC74CE"/>
    <w:rsid w:val="00CE0FBA"/>
    <w:rsid w:val="00CE6933"/>
    <w:rsid w:val="00D14122"/>
    <w:rsid w:val="00D24FB4"/>
    <w:rsid w:val="00D324D0"/>
    <w:rsid w:val="00D50198"/>
    <w:rsid w:val="00D50259"/>
    <w:rsid w:val="00D507AF"/>
    <w:rsid w:val="00D51B1C"/>
    <w:rsid w:val="00D778C9"/>
    <w:rsid w:val="00D9292F"/>
    <w:rsid w:val="00DC51CA"/>
    <w:rsid w:val="00DC5724"/>
    <w:rsid w:val="00DD18C7"/>
    <w:rsid w:val="00E02F6D"/>
    <w:rsid w:val="00E0751F"/>
    <w:rsid w:val="00E15C09"/>
    <w:rsid w:val="00E17A3E"/>
    <w:rsid w:val="00E3012A"/>
    <w:rsid w:val="00E37F59"/>
    <w:rsid w:val="00E411F5"/>
    <w:rsid w:val="00E4475A"/>
    <w:rsid w:val="00E51255"/>
    <w:rsid w:val="00E51FC3"/>
    <w:rsid w:val="00E607A8"/>
    <w:rsid w:val="00E6724A"/>
    <w:rsid w:val="00E84097"/>
    <w:rsid w:val="00E84BBB"/>
    <w:rsid w:val="00E90886"/>
    <w:rsid w:val="00EA7E2E"/>
    <w:rsid w:val="00EA7E4F"/>
    <w:rsid w:val="00EB4AC3"/>
    <w:rsid w:val="00EC0D78"/>
    <w:rsid w:val="00ED2B5E"/>
    <w:rsid w:val="00ED7AB0"/>
    <w:rsid w:val="00EE2EFF"/>
    <w:rsid w:val="00F00253"/>
    <w:rsid w:val="00F025E2"/>
    <w:rsid w:val="00F05FAA"/>
    <w:rsid w:val="00F15A4E"/>
    <w:rsid w:val="00F235A6"/>
    <w:rsid w:val="00F26508"/>
    <w:rsid w:val="00F3245D"/>
    <w:rsid w:val="00F3749C"/>
    <w:rsid w:val="00F37ABD"/>
    <w:rsid w:val="00F67321"/>
    <w:rsid w:val="00F728A4"/>
    <w:rsid w:val="00F73362"/>
    <w:rsid w:val="00F73B35"/>
    <w:rsid w:val="00F771A4"/>
    <w:rsid w:val="00F8043B"/>
    <w:rsid w:val="00F95B45"/>
    <w:rsid w:val="00FA0513"/>
    <w:rsid w:val="00FB7C6C"/>
    <w:rsid w:val="00FD621B"/>
    <w:rsid w:val="00FE158E"/>
    <w:rsid w:val="57FD8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7D8D106-A65A-47D4-B138-9490368B5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Pr>
      <w:sz w:val="24"/>
      <w:szCs w:val="24"/>
    </w:rPr>
  </w:style>
  <w:style w:type="paragraph" w:styleId="2">
    <w:name w:val="heading 2"/>
    <w:basedOn w:val="a"/>
    <w:next w:val="a"/>
    <w:link w:val="2Char"/>
    <w:uiPriority w:val="4"/>
    <w:unhideWhenUsed/>
    <w:qFormat/>
    <w:pPr>
      <w:spacing w:before="20" w:line="336" w:lineRule="auto"/>
      <w:outlineLvl w:val="1"/>
    </w:pPr>
    <w:rPr>
      <w:color w:val="404040" w:themeColor="text1" w:themeTint="BF"/>
      <w:sz w:val="22"/>
      <w:szCs w:val="22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unhideWhenUsed/>
    <w:qFormat/>
    <w:pPr>
      <w:tabs>
        <w:tab w:val="center" w:pos="4680"/>
        <w:tab w:val="right" w:pos="9360"/>
      </w:tabs>
    </w:pPr>
  </w:style>
  <w:style w:type="paragraph" w:styleId="a4">
    <w:name w:val="header"/>
    <w:basedOn w:val="a"/>
    <w:link w:val="Char0"/>
    <w:uiPriority w:val="99"/>
    <w:unhideWhenUsed/>
    <w:qFormat/>
    <w:pPr>
      <w:tabs>
        <w:tab w:val="center" w:pos="4680"/>
        <w:tab w:val="right" w:pos="9360"/>
      </w:tabs>
    </w:pPr>
  </w:style>
  <w:style w:type="character" w:styleId="a5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styleId="a6">
    <w:name w:val="Normal (Web)"/>
    <w:basedOn w:val="a"/>
    <w:uiPriority w:val="99"/>
    <w:unhideWhenUsed/>
    <w:qFormat/>
    <w:pPr>
      <w:spacing w:line="336" w:lineRule="auto"/>
    </w:pPr>
    <w:rPr>
      <w:rFonts w:ascii="Times New Roman" w:hAnsi="Times New Roman" w:cs="Times New Roman"/>
      <w:color w:val="404040" w:themeColor="text1" w:themeTint="BF"/>
      <w:lang w:eastAsia="ja-JP"/>
    </w:rPr>
  </w:style>
  <w:style w:type="character" w:styleId="a7">
    <w:name w:val="Strong"/>
    <w:basedOn w:val="a0"/>
    <w:uiPriority w:val="5"/>
    <w:unhideWhenUsed/>
    <w:qFormat/>
    <w:rPr>
      <w:b/>
      <w:bCs/>
    </w:rPr>
  </w:style>
  <w:style w:type="table" w:styleId="a8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Char">
    <w:name w:val="标题 2 Char"/>
    <w:basedOn w:val="a0"/>
    <w:link w:val="2"/>
    <w:uiPriority w:val="4"/>
    <w:qFormat/>
    <w:rPr>
      <w:color w:val="404040" w:themeColor="text1" w:themeTint="BF"/>
      <w:sz w:val="22"/>
      <w:szCs w:val="22"/>
      <w:lang w:eastAsia="ja-JP"/>
    </w:rPr>
  </w:style>
  <w:style w:type="paragraph" w:styleId="a9">
    <w:name w:val="List Paragraph"/>
    <w:basedOn w:val="a"/>
    <w:uiPriority w:val="34"/>
    <w:qFormat/>
    <w:pPr>
      <w:ind w:left="720"/>
      <w:contextualSpacing/>
    </w:pPr>
  </w:style>
  <w:style w:type="character" w:customStyle="1" w:styleId="Char0">
    <w:name w:val="页眉 Char"/>
    <w:basedOn w:val="a0"/>
    <w:link w:val="a4"/>
    <w:uiPriority w:val="99"/>
    <w:qFormat/>
  </w:style>
  <w:style w:type="character" w:customStyle="1" w:styleId="Char">
    <w:name w:val="页脚 Char"/>
    <w:basedOn w:val="a0"/>
    <w:link w:val="a3"/>
    <w:uiPriority w:val="99"/>
    <w:qFormat/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s.cmu.edu/~haoyunl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haoyunlei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haoyunl@andrew.cmu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757</Words>
  <Characters>4319</Characters>
  <Application>Microsoft Office Word</Application>
  <DocSecurity>0</DocSecurity>
  <Lines>35</Lines>
  <Paragraphs>10</Paragraphs>
  <ScaleCrop>false</ScaleCrop>
  <Company/>
  <LinksUpToDate>false</LinksUpToDate>
  <CharactersWithSpaces>5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i Haoyun</dc:creator>
  <cp:lastModifiedBy>Leo</cp:lastModifiedBy>
  <cp:revision>21</cp:revision>
  <cp:lastPrinted>2020-11-15T01:59:00Z</cp:lastPrinted>
  <dcterms:created xsi:type="dcterms:W3CDTF">2020-09-13T20:03:00Z</dcterms:created>
  <dcterms:modified xsi:type="dcterms:W3CDTF">2020-11-15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662</vt:lpwstr>
  </property>
</Properties>
</file>